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1209D" w14:textId="77777777" w:rsidR="00DF35D8" w:rsidRDefault="00DF35D8" w:rsidP="00DF35D8">
      <w:pPr>
        <w:jc w:val="center"/>
        <w:rPr>
          <w:b/>
          <w:i/>
          <w:iCs/>
          <w:sz w:val="24"/>
          <w:szCs w:val="24"/>
        </w:rPr>
      </w:pPr>
    </w:p>
    <w:p w14:paraId="721D17B9" w14:textId="77777777" w:rsidR="00DF35D8" w:rsidRDefault="00DF35D8" w:rsidP="00DF35D8">
      <w:pPr>
        <w:jc w:val="center"/>
        <w:rPr>
          <w:b/>
          <w:i/>
          <w:iCs/>
          <w:sz w:val="24"/>
          <w:szCs w:val="24"/>
        </w:rPr>
      </w:pPr>
    </w:p>
    <w:p w14:paraId="61241B9A" w14:textId="77777777" w:rsidR="00DF35D8" w:rsidRDefault="00DF35D8" w:rsidP="00DF35D8">
      <w:pPr>
        <w:jc w:val="center"/>
        <w:rPr>
          <w:b/>
          <w:i/>
          <w:iCs/>
          <w:sz w:val="24"/>
          <w:szCs w:val="24"/>
        </w:rPr>
      </w:pPr>
      <w:r w:rsidRPr="002E2759">
        <w:rPr>
          <w:b/>
          <w:i/>
          <w:iCs/>
          <w:sz w:val="24"/>
          <w:szCs w:val="24"/>
        </w:rPr>
        <w:t>CHRONIC CARE MANAGEMENT PROGRAM</w:t>
      </w:r>
    </w:p>
    <w:p w14:paraId="4143C57A" w14:textId="77777777" w:rsidR="00DF35D8" w:rsidRPr="002E2759" w:rsidRDefault="00DF35D8" w:rsidP="00DF35D8">
      <w:pPr>
        <w:jc w:val="center"/>
        <w:rPr>
          <w:b/>
          <w:i/>
          <w:iCs/>
          <w:sz w:val="24"/>
          <w:szCs w:val="24"/>
        </w:rPr>
      </w:pPr>
      <w:r>
        <w:rPr>
          <w:b/>
          <w:i/>
          <w:iCs/>
          <w:sz w:val="24"/>
          <w:szCs w:val="24"/>
        </w:rPr>
        <w:t>CONSENT</w:t>
      </w:r>
    </w:p>
    <w:p w14:paraId="5FFBADB0" w14:textId="77777777" w:rsidR="00DF35D8" w:rsidRDefault="00DF35D8" w:rsidP="00DF35D8">
      <w:pPr>
        <w:rPr>
          <w:i/>
          <w:iCs/>
          <w:sz w:val="24"/>
          <w:szCs w:val="24"/>
        </w:rPr>
      </w:pPr>
    </w:p>
    <w:p w14:paraId="55432702" w14:textId="77777777" w:rsidR="00DF35D8" w:rsidRDefault="00DF35D8" w:rsidP="00DF35D8">
      <w:pPr>
        <w:rPr>
          <w:i/>
          <w:iCs/>
          <w:sz w:val="24"/>
          <w:szCs w:val="24"/>
        </w:rPr>
      </w:pPr>
    </w:p>
    <w:p w14:paraId="0C3C4B0D" w14:textId="71D96159" w:rsidR="00DF35D8" w:rsidRDefault="00DF35D8" w:rsidP="00DF35D8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On __________________________</w:t>
      </w:r>
      <w:r>
        <w:rPr>
          <w:i/>
          <w:iCs/>
          <w:sz w:val="24"/>
          <w:szCs w:val="24"/>
          <w:u w:val="single"/>
        </w:rPr>
        <w:t>(date)</w:t>
      </w:r>
      <w:r>
        <w:rPr>
          <w:i/>
          <w:iCs/>
          <w:sz w:val="24"/>
          <w:szCs w:val="24"/>
        </w:rPr>
        <w:t xml:space="preserve"> we discussed our Chronic </w:t>
      </w:r>
      <w:r w:rsidR="00FC5173">
        <w:rPr>
          <w:i/>
          <w:iCs/>
          <w:sz w:val="24"/>
          <w:szCs w:val="24"/>
        </w:rPr>
        <w:t>C</w:t>
      </w:r>
      <w:r>
        <w:rPr>
          <w:i/>
          <w:iCs/>
          <w:sz w:val="24"/>
          <w:szCs w:val="24"/>
        </w:rPr>
        <w:t xml:space="preserve">are </w:t>
      </w:r>
      <w:r w:rsidR="00FC5173">
        <w:rPr>
          <w:i/>
          <w:iCs/>
          <w:sz w:val="24"/>
          <w:szCs w:val="24"/>
        </w:rPr>
        <w:t>M</w:t>
      </w:r>
      <w:r>
        <w:rPr>
          <w:i/>
          <w:iCs/>
          <w:sz w:val="24"/>
          <w:szCs w:val="24"/>
        </w:rPr>
        <w:t xml:space="preserve">anagement Program. </w:t>
      </w:r>
    </w:p>
    <w:p w14:paraId="0017E49A" w14:textId="5E681287" w:rsidR="00DF35D8" w:rsidRDefault="00012D76" w:rsidP="00DF35D8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The </w:t>
      </w:r>
      <w:r w:rsidR="00DF35D8">
        <w:rPr>
          <w:i/>
          <w:iCs/>
          <w:sz w:val="24"/>
          <w:szCs w:val="24"/>
        </w:rPr>
        <w:t>benefits and its purpose</w:t>
      </w:r>
      <w:r>
        <w:rPr>
          <w:i/>
          <w:iCs/>
          <w:sz w:val="24"/>
          <w:szCs w:val="24"/>
        </w:rPr>
        <w:t xml:space="preserve"> were explained </w:t>
      </w:r>
      <w:r w:rsidR="00FC5173">
        <w:rPr>
          <w:i/>
          <w:iCs/>
          <w:sz w:val="24"/>
          <w:szCs w:val="24"/>
        </w:rPr>
        <w:t xml:space="preserve">to you </w:t>
      </w:r>
      <w:r>
        <w:rPr>
          <w:i/>
          <w:iCs/>
          <w:sz w:val="24"/>
          <w:szCs w:val="24"/>
        </w:rPr>
        <w:t>and</w:t>
      </w:r>
      <w:r w:rsidR="00DF35D8">
        <w:rPr>
          <w:i/>
          <w:iCs/>
          <w:sz w:val="24"/>
          <w:szCs w:val="24"/>
        </w:rPr>
        <w:t xml:space="preserve"> you </w:t>
      </w:r>
      <w:r w:rsidR="00FC5173">
        <w:rPr>
          <w:i/>
          <w:iCs/>
          <w:sz w:val="24"/>
          <w:szCs w:val="24"/>
        </w:rPr>
        <w:t xml:space="preserve">understand what to </w:t>
      </w:r>
      <w:r w:rsidR="00DF35D8">
        <w:rPr>
          <w:i/>
          <w:iCs/>
          <w:sz w:val="24"/>
          <w:szCs w:val="24"/>
        </w:rPr>
        <w:t xml:space="preserve">expect from the program. </w:t>
      </w:r>
    </w:p>
    <w:p w14:paraId="2FA9A83C" w14:textId="77777777" w:rsidR="00DF35D8" w:rsidRDefault="00DF35D8" w:rsidP="00DF35D8">
      <w:pPr>
        <w:rPr>
          <w:i/>
          <w:iCs/>
          <w:sz w:val="24"/>
          <w:szCs w:val="24"/>
        </w:rPr>
      </w:pPr>
    </w:p>
    <w:p w14:paraId="1AA7D9CC" w14:textId="77777777" w:rsidR="00DF35D8" w:rsidRDefault="00DF35D8" w:rsidP="00DF35D8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You verified you understand the following: </w:t>
      </w:r>
    </w:p>
    <w:p w14:paraId="345B199D" w14:textId="77777777" w:rsidR="00DF35D8" w:rsidRDefault="00DF35D8" w:rsidP="00DF35D8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sz w:val="24"/>
          <w:szCs w:val="24"/>
        </w:rPr>
      </w:pPr>
      <w:r w:rsidRPr="002E2759">
        <w:rPr>
          <w:i/>
          <w:iCs/>
          <w:sz w:val="24"/>
          <w:szCs w:val="24"/>
        </w:rPr>
        <w:t>There may be a possible co-insurance</w:t>
      </w:r>
    </w:p>
    <w:p w14:paraId="25F25FD9" w14:textId="3EC216EC" w:rsidR="00DF35D8" w:rsidRDefault="00DF35D8" w:rsidP="00DF35D8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sz w:val="24"/>
          <w:szCs w:val="24"/>
        </w:rPr>
      </w:pPr>
      <w:r w:rsidRPr="002E2759">
        <w:rPr>
          <w:i/>
          <w:iCs/>
          <w:sz w:val="24"/>
          <w:szCs w:val="24"/>
        </w:rPr>
        <w:t>You can cancel the CCM program at any time</w:t>
      </w:r>
    </w:p>
    <w:p w14:paraId="5E53CA11" w14:textId="77777777" w:rsidR="00DF35D8" w:rsidRDefault="00DF35D8" w:rsidP="00DF35D8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sz w:val="24"/>
          <w:szCs w:val="24"/>
        </w:rPr>
      </w:pPr>
      <w:r w:rsidRPr="002E2759">
        <w:rPr>
          <w:i/>
          <w:iCs/>
          <w:sz w:val="24"/>
          <w:szCs w:val="24"/>
        </w:rPr>
        <w:t>Your Care Plan may be shared with your other providers</w:t>
      </w:r>
    </w:p>
    <w:p w14:paraId="37FC5417" w14:textId="767C4BB3" w:rsidR="00DF35D8" w:rsidRPr="001513FB" w:rsidRDefault="001513FB" w:rsidP="00DF35D8">
      <w:pPr>
        <w:pStyle w:val="ListParagraph"/>
        <w:numPr>
          <w:ilvl w:val="0"/>
          <w:numId w:val="4"/>
        </w:numPr>
        <w:spacing w:after="0"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You can only be enrolled in one CCM program at a time</w:t>
      </w:r>
    </w:p>
    <w:p w14:paraId="6632BEE2" w14:textId="77777777" w:rsidR="00DF35D8" w:rsidRPr="002E2759" w:rsidRDefault="00DF35D8" w:rsidP="00DF35D8">
      <w:pPr>
        <w:rPr>
          <w:i/>
          <w:iCs/>
          <w:sz w:val="24"/>
          <w:szCs w:val="24"/>
        </w:rPr>
      </w:pPr>
    </w:p>
    <w:p w14:paraId="22E08715" w14:textId="77777777" w:rsidR="001513FB" w:rsidRDefault="001513FB" w:rsidP="00DF35D8">
      <w:pPr>
        <w:rPr>
          <w:i/>
          <w:iCs/>
          <w:sz w:val="24"/>
          <w:szCs w:val="24"/>
          <w:lang w:val="fr-FR"/>
        </w:rPr>
      </w:pPr>
    </w:p>
    <w:p w14:paraId="43D1DDB6" w14:textId="19711933" w:rsidR="00DF35D8" w:rsidRPr="00F37E77" w:rsidRDefault="00DF35D8" w:rsidP="00DF35D8">
      <w:pPr>
        <w:rPr>
          <w:i/>
          <w:iCs/>
          <w:sz w:val="24"/>
          <w:szCs w:val="24"/>
          <w:lang w:val="fr-FR"/>
        </w:rPr>
      </w:pPr>
      <w:bookmarkStart w:id="0" w:name="_GoBack"/>
      <w:bookmarkEnd w:id="0"/>
      <w:r w:rsidRPr="00F37E77">
        <w:rPr>
          <w:i/>
          <w:iCs/>
          <w:sz w:val="24"/>
          <w:szCs w:val="24"/>
          <w:lang w:val="fr-FR"/>
        </w:rPr>
        <w:t xml:space="preserve">Patient </w:t>
      </w:r>
      <w:proofErr w:type="gramStart"/>
      <w:r w:rsidRPr="00F37E77">
        <w:rPr>
          <w:i/>
          <w:iCs/>
          <w:sz w:val="24"/>
          <w:szCs w:val="24"/>
          <w:lang w:val="fr-FR"/>
        </w:rPr>
        <w:t>Name:_</w:t>
      </w:r>
      <w:proofErr w:type="gramEnd"/>
      <w:r w:rsidRPr="00F37E77">
        <w:rPr>
          <w:i/>
          <w:iCs/>
          <w:sz w:val="24"/>
          <w:szCs w:val="24"/>
          <w:lang w:val="fr-FR"/>
        </w:rPr>
        <w:t>____________________________________________</w:t>
      </w:r>
    </w:p>
    <w:p w14:paraId="65336163" w14:textId="77777777" w:rsidR="00DF35D8" w:rsidRDefault="00DF35D8" w:rsidP="00DF35D8">
      <w:pPr>
        <w:rPr>
          <w:i/>
          <w:iCs/>
          <w:sz w:val="24"/>
          <w:szCs w:val="24"/>
          <w:lang w:val="fr-FR"/>
        </w:rPr>
      </w:pPr>
    </w:p>
    <w:p w14:paraId="7F2BFDBC" w14:textId="77777777" w:rsidR="00DF35D8" w:rsidRPr="00F37E77" w:rsidRDefault="00DF35D8" w:rsidP="00DF35D8">
      <w:pPr>
        <w:rPr>
          <w:i/>
          <w:iCs/>
          <w:sz w:val="24"/>
          <w:szCs w:val="24"/>
          <w:lang w:val="fr-FR"/>
        </w:rPr>
      </w:pPr>
      <w:proofErr w:type="gramStart"/>
      <w:r w:rsidRPr="00F37E77">
        <w:rPr>
          <w:i/>
          <w:iCs/>
          <w:sz w:val="24"/>
          <w:szCs w:val="24"/>
          <w:lang w:val="fr-FR"/>
        </w:rPr>
        <w:t>Signature:_</w:t>
      </w:r>
      <w:proofErr w:type="gramEnd"/>
      <w:r w:rsidRPr="00F37E77">
        <w:rPr>
          <w:i/>
          <w:iCs/>
          <w:sz w:val="24"/>
          <w:szCs w:val="24"/>
          <w:lang w:val="fr-FR"/>
        </w:rPr>
        <w:t>_________________________________________</w:t>
      </w:r>
      <w:r>
        <w:rPr>
          <w:i/>
          <w:iCs/>
          <w:sz w:val="24"/>
          <w:szCs w:val="24"/>
          <w:lang w:val="fr-FR"/>
        </w:rPr>
        <w:t>______</w:t>
      </w:r>
    </w:p>
    <w:p w14:paraId="55B20F47" w14:textId="77777777" w:rsidR="00DF35D8" w:rsidRPr="007539CC" w:rsidRDefault="00DF35D8" w:rsidP="00DF35D8">
      <w:pPr>
        <w:rPr>
          <w:i/>
          <w:iCs/>
          <w:sz w:val="24"/>
          <w:szCs w:val="24"/>
        </w:rPr>
      </w:pPr>
    </w:p>
    <w:p w14:paraId="2B010BE8" w14:textId="77777777" w:rsidR="00425F6C" w:rsidRPr="00DF35D8" w:rsidRDefault="00425F6C" w:rsidP="00DF35D8"/>
    <w:sectPr w:rsidR="00425F6C" w:rsidRPr="00DF35D8" w:rsidSect="00C34D30">
      <w:footerReference w:type="default" r:id="rId8"/>
      <w:headerReference w:type="first" r:id="rId9"/>
      <w:footerReference w:type="first" r:id="rId10"/>
      <w:type w:val="continuous"/>
      <w:pgSz w:w="12240" w:h="15840"/>
      <w:pgMar w:top="720" w:right="1440" w:bottom="72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1521E8" w14:textId="77777777" w:rsidR="00DE2A08" w:rsidRDefault="00DE2A08" w:rsidP="00F679D7">
      <w:pPr>
        <w:spacing w:after="0" w:line="240" w:lineRule="auto"/>
      </w:pPr>
      <w:r>
        <w:separator/>
      </w:r>
    </w:p>
  </w:endnote>
  <w:endnote w:type="continuationSeparator" w:id="0">
    <w:p w14:paraId="7458E1DD" w14:textId="77777777" w:rsidR="00DE2A08" w:rsidRDefault="00DE2A08" w:rsidP="00F67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3173919"/>
      <w:docPartObj>
        <w:docPartGallery w:val="Page Numbers (Bottom of Page)"/>
        <w:docPartUnique/>
      </w:docPartObj>
    </w:sdtPr>
    <w:sdtEndPr/>
    <w:sdtContent>
      <w:sdt>
        <w:sdtPr>
          <w:id w:val="2123562004"/>
          <w:docPartObj>
            <w:docPartGallery w:val="Page Numbers (Top of Page)"/>
            <w:docPartUnique/>
          </w:docPartObj>
        </w:sdtPr>
        <w:sdtEndPr/>
        <w:sdtContent>
          <w:p w14:paraId="09B72AB9" w14:textId="77777777" w:rsidR="00524E10" w:rsidRDefault="00524E1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35D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35D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EEA1B8" w14:textId="77777777" w:rsidR="00F679D7" w:rsidRDefault="00F679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93042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CE06759" w14:textId="77777777" w:rsidR="00AF11B3" w:rsidRDefault="00AF11B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35D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35D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E9AA29" w14:textId="77777777" w:rsidR="00B2343A" w:rsidRDefault="00B234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B7EBB" w14:textId="77777777" w:rsidR="00DE2A08" w:rsidRDefault="00DE2A08" w:rsidP="00F679D7">
      <w:pPr>
        <w:spacing w:after="0" w:line="240" w:lineRule="auto"/>
      </w:pPr>
      <w:r>
        <w:separator/>
      </w:r>
    </w:p>
  </w:footnote>
  <w:footnote w:type="continuationSeparator" w:id="0">
    <w:p w14:paraId="5E011B9B" w14:textId="77777777" w:rsidR="00DE2A08" w:rsidRDefault="00DE2A08" w:rsidP="00F67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56CB1" w14:textId="77777777" w:rsidR="004669E4" w:rsidRDefault="004669E4" w:rsidP="00041F48">
    <w:pPr>
      <w:pStyle w:val="Heading3"/>
      <w:pBdr>
        <w:bottom w:val="single" w:sz="12" w:space="1" w:color="auto"/>
      </w:pBd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C5481"/>
    <w:multiLevelType w:val="hybridMultilevel"/>
    <w:tmpl w:val="90EC46B4"/>
    <w:lvl w:ilvl="0" w:tplc="1454478E">
      <w:start w:val="222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F1A2C"/>
    <w:multiLevelType w:val="hybridMultilevel"/>
    <w:tmpl w:val="917EF184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" w15:restartNumberingAfterBreak="0">
    <w:nsid w:val="674C2D98"/>
    <w:multiLevelType w:val="hybridMultilevel"/>
    <w:tmpl w:val="5434CEA0"/>
    <w:lvl w:ilvl="0" w:tplc="FC68DACC">
      <w:start w:val="22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C389C"/>
    <w:multiLevelType w:val="hybridMultilevel"/>
    <w:tmpl w:val="4BAA3758"/>
    <w:lvl w:ilvl="0" w:tplc="B7FE00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BiIjEzMg28JMSUcpOLW4ODM/D6TAshYA/t2o7iwAAAA="/>
  </w:docVars>
  <w:rsids>
    <w:rsidRoot w:val="00F679D7"/>
    <w:rsid w:val="00006E6F"/>
    <w:rsid w:val="00012D76"/>
    <w:rsid w:val="00041F48"/>
    <w:rsid w:val="00075942"/>
    <w:rsid w:val="00085677"/>
    <w:rsid w:val="000F78D1"/>
    <w:rsid w:val="00111A16"/>
    <w:rsid w:val="001240BA"/>
    <w:rsid w:val="001513FB"/>
    <w:rsid w:val="00195126"/>
    <w:rsid w:val="001D6C4D"/>
    <w:rsid w:val="001F0296"/>
    <w:rsid w:val="00255573"/>
    <w:rsid w:val="00321396"/>
    <w:rsid w:val="0032384D"/>
    <w:rsid w:val="0032780B"/>
    <w:rsid w:val="00382F01"/>
    <w:rsid w:val="0039359A"/>
    <w:rsid w:val="003B2BCA"/>
    <w:rsid w:val="00425F6C"/>
    <w:rsid w:val="004669E4"/>
    <w:rsid w:val="00493B69"/>
    <w:rsid w:val="005040D4"/>
    <w:rsid w:val="00515CE4"/>
    <w:rsid w:val="00516478"/>
    <w:rsid w:val="00517ECA"/>
    <w:rsid w:val="00524E10"/>
    <w:rsid w:val="005676E9"/>
    <w:rsid w:val="006D133A"/>
    <w:rsid w:val="006E34E7"/>
    <w:rsid w:val="00713133"/>
    <w:rsid w:val="007407FD"/>
    <w:rsid w:val="00772207"/>
    <w:rsid w:val="00780E84"/>
    <w:rsid w:val="00780EAC"/>
    <w:rsid w:val="007E13BE"/>
    <w:rsid w:val="007F0BE1"/>
    <w:rsid w:val="008000A2"/>
    <w:rsid w:val="008447FD"/>
    <w:rsid w:val="00851B9D"/>
    <w:rsid w:val="00855465"/>
    <w:rsid w:val="008735A2"/>
    <w:rsid w:val="008937B3"/>
    <w:rsid w:val="0091584B"/>
    <w:rsid w:val="00931639"/>
    <w:rsid w:val="00967A17"/>
    <w:rsid w:val="00976C63"/>
    <w:rsid w:val="009A754C"/>
    <w:rsid w:val="00A76575"/>
    <w:rsid w:val="00AA6FC0"/>
    <w:rsid w:val="00AD4B9B"/>
    <w:rsid w:val="00AD64DA"/>
    <w:rsid w:val="00AE3E1A"/>
    <w:rsid w:val="00AF11B3"/>
    <w:rsid w:val="00B2343A"/>
    <w:rsid w:val="00B80F2D"/>
    <w:rsid w:val="00BA6800"/>
    <w:rsid w:val="00BB0168"/>
    <w:rsid w:val="00BD3809"/>
    <w:rsid w:val="00C262E3"/>
    <w:rsid w:val="00C34D30"/>
    <w:rsid w:val="00C7638B"/>
    <w:rsid w:val="00C97AA7"/>
    <w:rsid w:val="00CE5E49"/>
    <w:rsid w:val="00D4183F"/>
    <w:rsid w:val="00D55912"/>
    <w:rsid w:val="00D81D55"/>
    <w:rsid w:val="00DE2A08"/>
    <w:rsid w:val="00DF35D8"/>
    <w:rsid w:val="00E02B03"/>
    <w:rsid w:val="00F015C9"/>
    <w:rsid w:val="00F154A0"/>
    <w:rsid w:val="00F32697"/>
    <w:rsid w:val="00F679D7"/>
    <w:rsid w:val="00FC5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90E96"/>
  <w15:chartTrackingRefBased/>
  <w15:docId w15:val="{89C71CCB-4063-4005-A40F-C11EEECF4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4B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4B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4B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7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9D7"/>
  </w:style>
  <w:style w:type="paragraph" w:styleId="Footer">
    <w:name w:val="footer"/>
    <w:basedOn w:val="Normal"/>
    <w:link w:val="FooterChar"/>
    <w:uiPriority w:val="99"/>
    <w:unhideWhenUsed/>
    <w:rsid w:val="00F67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9D7"/>
  </w:style>
  <w:style w:type="paragraph" w:styleId="ListParagraph">
    <w:name w:val="List Paragraph"/>
    <w:basedOn w:val="Normal"/>
    <w:uiPriority w:val="34"/>
    <w:qFormat/>
    <w:rsid w:val="00F326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35A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1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12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D4B9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4B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4B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772207"/>
    <w:pPr>
      <w:spacing w:after="0" w:line="240" w:lineRule="auto"/>
    </w:pPr>
  </w:style>
  <w:style w:type="character" w:styleId="BookTitle">
    <w:name w:val="Book Title"/>
    <w:basedOn w:val="DefaultParagraphFont"/>
    <w:uiPriority w:val="33"/>
    <w:qFormat/>
    <w:rsid w:val="00772207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AA6F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6F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76575"/>
    <w:pPr>
      <w:spacing w:after="0" w:line="240" w:lineRule="auto"/>
    </w:pPr>
    <w:rPr>
      <w:rFonts w:eastAsiaTheme="minorEastAsia"/>
      <w:color w:val="000000" w:themeColor="text1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aphic">
    <w:name w:val="Graphic"/>
    <w:basedOn w:val="Normal"/>
    <w:uiPriority w:val="4"/>
    <w:qFormat/>
    <w:rsid w:val="00A76575"/>
    <w:pPr>
      <w:spacing w:before="700" w:after="0" w:line="240" w:lineRule="auto"/>
    </w:pPr>
    <w:rPr>
      <w:rFonts w:eastAsiaTheme="minorEastAsia"/>
      <w:color w:val="000000" w:themeColor="text1"/>
      <w:sz w:val="24"/>
      <w:szCs w:val="24"/>
      <w:lang w:eastAsia="ja-JP"/>
    </w:rPr>
  </w:style>
  <w:style w:type="table" w:styleId="GridTable2-Accent1">
    <w:name w:val="Grid Table 2 Accent 1"/>
    <w:basedOn w:val="TableNormal"/>
    <w:uiPriority w:val="47"/>
    <w:rsid w:val="00A76575"/>
    <w:pPr>
      <w:spacing w:after="0" w:line="240" w:lineRule="auto"/>
    </w:pPr>
    <w:rPr>
      <w:rFonts w:eastAsiaTheme="minorEastAsia"/>
      <w:color w:val="000000" w:themeColor="text1"/>
      <w:sz w:val="24"/>
      <w:szCs w:val="24"/>
      <w:lang w:eastAsia="ja-JP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F35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7CBB0-F315-4ED4-BD00-CD8C16CDA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Owens</dc:creator>
  <cp:keywords/>
  <dc:description/>
  <cp:lastModifiedBy>BHarris- DRG</cp:lastModifiedBy>
  <cp:revision>4</cp:revision>
  <cp:lastPrinted>2017-05-11T20:13:00Z</cp:lastPrinted>
  <dcterms:created xsi:type="dcterms:W3CDTF">2018-08-30T22:15:00Z</dcterms:created>
  <dcterms:modified xsi:type="dcterms:W3CDTF">2018-09-06T15:05:00Z</dcterms:modified>
</cp:coreProperties>
</file>